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Pr="00C1405F" w:rsidRDefault="062DADBF">
      <w:pPr>
        <w:rPr>
          <w:b/>
          <w:bCs/>
        </w:rPr>
      </w:pPr>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produced in the process. It </w:t>
            </w:r>
            <w:r w:rsidR="003F7C15" w:rsidRPr="003F7C15">
              <w:rPr>
                <w:rFonts w:ascii="Aparajita" w:eastAsia="Calibri" w:hAnsi="Aparajita" w:cs="Aparajita"/>
                <w:sz w:val="28"/>
                <w:szCs w:val="28"/>
              </w:rPr>
              <w:lastRenderedPageBreak/>
              <w:t>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333244D7" w14:textId="2775229E" w:rsidR="0013184C" w:rsidRPr="00C1405F" w:rsidRDefault="0013184C" w:rsidP="006E38BF">
      <w:pPr>
        <w:rPr>
          <w:rFonts w:ascii="Aparajita" w:eastAsiaTheme="majorEastAsia" w:hAnsi="Aparajita" w:cs="Aparajita"/>
          <w:sz w:val="28"/>
          <w:szCs w:val="28"/>
        </w:rPr>
      </w:pPr>
    </w:p>
    <w:sectPr w:rsidR="0013184C" w:rsidRPr="00C1405F">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8E2E6" w14:textId="77777777" w:rsidR="004C2EE4" w:rsidRDefault="004C2EE4" w:rsidP="006E38BF">
      <w:pPr>
        <w:spacing w:after="0" w:line="240" w:lineRule="auto"/>
      </w:pPr>
      <w:r>
        <w:separator/>
      </w:r>
    </w:p>
  </w:endnote>
  <w:endnote w:type="continuationSeparator" w:id="0">
    <w:p w14:paraId="3A86900F" w14:textId="77777777" w:rsidR="004C2EE4" w:rsidRDefault="004C2EE4"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75782" w14:textId="77777777" w:rsidR="004C2EE4" w:rsidRDefault="004C2EE4" w:rsidP="006E38BF">
      <w:pPr>
        <w:spacing w:after="0" w:line="240" w:lineRule="auto"/>
      </w:pPr>
      <w:r>
        <w:separator/>
      </w:r>
    </w:p>
  </w:footnote>
  <w:footnote w:type="continuationSeparator" w:id="0">
    <w:p w14:paraId="7D3CC193" w14:textId="77777777" w:rsidR="004C2EE4" w:rsidRDefault="004C2EE4"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6394A0E7"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2043166377">
    <w:abstractNumId w:val="1"/>
  </w:num>
  <w:num w:numId="2" w16cid:durableId="508520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0D2454"/>
    <w:rsid w:val="00113907"/>
    <w:rsid w:val="0013184C"/>
    <w:rsid w:val="001C5675"/>
    <w:rsid w:val="001D727F"/>
    <w:rsid w:val="002B6374"/>
    <w:rsid w:val="002C6E2B"/>
    <w:rsid w:val="002D10B6"/>
    <w:rsid w:val="0036319C"/>
    <w:rsid w:val="00371AF4"/>
    <w:rsid w:val="0038657A"/>
    <w:rsid w:val="003F7C15"/>
    <w:rsid w:val="004022ED"/>
    <w:rsid w:val="00434B43"/>
    <w:rsid w:val="00440CDD"/>
    <w:rsid w:val="004B6D49"/>
    <w:rsid w:val="004C2EE4"/>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1405F"/>
    <w:rsid w:val="00C2026A"/>
    <w:rsid w:val="00C47349"/>
    <w:rsid w:val="00C66AF6"/>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al_combustion_product" TargetMode="External"/><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3" Type="http://schemas.openxmlformats.org/officeDocument/2006/relationships/settings" Target="settings.xml"/><Relationship Id="rId21" Type="http://schemas.openxmlformats.org/officeDocument/2006/relationships/hyperlink" Target="https://en.wikipedia.org/wiki/Slag" TargetMode="External"/><Relationship Id="rId7" Type="http://schemas.openxmlformats.org/officeDocument/2006/relationships/image" Target="media/image1.jpg"/><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0" Type="http://schemas.openxmlformats.org/officeDocument/2006/relationships/hyperlink" Target="https://en.wikipedia.org/wiki/Crushed_sto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lue_ga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Self-consolidating_concrete" TargetMode="External"/><Relationship Id="rId23" Type="http://schemas.openxmlformats.org/officeDocument/2006/relationships/fontTable" Target="fontTable.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TotalTime>
  <Pages>1</Pages>
  <Words>1532</Words>
  <Characters>873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rahie</cp:lastModifiedBy>
  <cp:revision>110</cp:revision>
  <dcterms:created xsi:type="dcterms:W3CDTF">2020-01-31T13:01:00Z</dcterms:created>
  <dcterms:modified xsi:type="dcterms:W3CDTF">2022-04-12T15:56:00Z</dcterms:modified>
</cp:coreProperties>
</file>